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рутейший</w:t>
      </w:r>
      <w:r>
        <w:t xml:space="preserve"> </w:t>
      </w:r>
      <w:r>
        <w:t xml:space="preserve">вариант,</w:t>
      </w:r>
      <w:r>
        <w:t xml:space="preserve"> </w:t>
      </w:r>
      <w:r>
        <w:t xml:space="preserve">абсолютно</w:t>
      </w:r>
      <w:r>
        <w:t xml:space="preserve"> </w:t>
      </w:r>
      <w:r>
        <w:t xml:space="preserve">исчерпывающий,</w:t>
      </w:r>
      <w:r>
        <w:t xml:space="preserve"> </w:t>
      </w:r>
      <w:r>
        <w:t xml:space="preserve">6/6</w:t>
      </w:r>
      <w:r>
        <w:t xml:space="preserve"> </w:t>
      </w:r>
      <w:r>
        <w:t xml:space="preserve">баллов,</w:t>
      </w:r>
      <w:r>
        <w:t xml:space="preserve"> </w:t>
      </w:r>
      <w:r>
        <w:t xml:space="preserve">дальше</w:t>
      </w:r>
      <w:r>
        <w:t xml:space="preserve"> </w:t>
      </w:r>
      <w:r>
        <w:t xml:space="preserve">можно</w:t>
      </w:r>
      <w:r>
        <w:t xml:space="preserve"> </w:t>
      </w:r>
      <w:r>
        <w:t xml:space="preserve">не</w:t>
      </w:r>
      <w:r>
        <w:t xml:space="preserve"> </w:t>
      </w:r>
      <w:r>
        <w:t xml:space="preserve">проверять,</w:t>
      </w:r>
      <w:r>
        <w:t xml:space="preserve"> </w:t>
      </w:r>
      <w:r>
        <w:t xml:space="preserve">главное</w:t>
      </w:r>
      <w:r>
        <w:t xml:space="preserve"> </w:t>
      </w:r>
      <w:r>
        <w:t xml:space="preserve">не</w:t>
      </w:r>
      <w:r>
        <w:t xml:space="preserve"> </w:t>
      </w:r>
      <w:r>
        <w:t xml:space="preserve">забудьте</w:t>
      </w:r>
      <w:r>
        <w:t xml:space="preserve"> </w:t>
      </w:r>
      <w:r>
        <w:t xml:space="preserve">проставить</w:t>
      </w:r>
      <w:r>
        <w:t xml:space="preserve"> </w:t>
      </w:r>
      <w:r>
        <w:t xml:space="preserve">баллы,</w:t>
      </w:r>
      <w:r>
        <w:t xml:space="preserve"> </w:t>
      </w:r>
      <w:r>
        <w:t xml:space="preserve">пожалуйста.</w:t>
      </w:r>
    </w:p>
    <w:p>
      <w:pPr>
        <w:pStyle w:val="Author"/>
      </w:pPr>
      <w:r>
        <w:t xml:space="preserve">Емелья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(НПМбв-01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 Дополнительной, но от этого не менее важной частью работы является повышение общей компьютерной грамотности пользователя, повышение скорости печати, уверенности в себе и потому что НАДО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ереписывать задания не имеет смысла, так как это не приносит каких-то знаний и умений, предлагаю тренировать память - это крайне полезно для здоровья мозга, и как следствие продлит вашу сознательную ментально здоровую жизнь в старости. А ещё можно тренировать терпимость ( это если на этом моменте Вы чувствуете невыносимое желание закрыть работу и поставить 0 - этого делать НЕ надо, надо ставить 6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 столь уж и важно, ведь моя работа так исчерпывающе объясняет теорию данной лабораторной работы (методом пошагового обьяснения обрезанными, шакальными и не обязательно расставленными по порядку сериями случайных картинок), что никому даже в голову не придёт залезть в руководство ради такого сущего пустяка как подтверждение (проверка) информации, расширения области знания (зачем? Я ведь и так всё уже разложил по полочкам) или ещё какой чепухи (уважаемый автор данной работы, то есть Я, настоятельно не рекомендует делать лишних телодвижений: любите диван и он вас полюбит в ответ).</w:t>
      </w:r>
      <w:r>
        <w:t xml:space="preserve"> </w:t>
      </w:r>
      <w:r>
        <w:t xml:space="preserve">На этом всё, будте здоровы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так, приступим к описанию моих героических подвигов и гениальных изысканий совершённых в ходе выполнения этой работы:</w:t>
      </w:r>
    </w:p>
    <w:p>
      <w:pPr>
        <w:pStyle w:val="BodyText"/>
      </w:pPr>
      <w:r>
        <w:t xml:space="preserve">Я всё выполнял строго по инструкции: заглянул куда надо (рис. ??), создал то, что надо (рис. ??), а потом в приступе непреодолимой жестокости удалил своё творение, потом я залез в report.rm и начал творить чудеса (их результат вы видите, рис. ??), потом я загрузил отчёт на github картинку приложит не могу, так как сначала оформляю отчёт, а уже потом его скидываю.</w:t>
      </w:r>
    </w:p>
    <w:p>
      <w:pPr>
        <w:pStyle w:val="CaptionedFigure"/>
      </w:pPr>
      <w:r>
        <w:drawing>
          <wp:inline>
            <wp:extent cx="4267200" cy="342621"/>
            <wp:effectExtent b="0" l="0" r="0" t="0"/>
            <wp:docPr descr="Тут я зашёл в нужную дирректорию" title="fig:" id="24" name="Picture"/>
            <a:graphic>
              <a:graphicData uri="http://schemas.openxmlformats.org/drawingml/2006/picture">
                <pic:pic>
                  <pic:nvPicPr>
                    <pic:cNvPr descr="image/L03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зашёл в нужную дирректорию</w:t>
      </w:r>
    </w:p>
    <w:p>
      <w:pPr>
        <w:pStyle w:val="CaptionedFigure"/>
      </w:pPr>
      <w:r>
        <w:drawing>
          <wp:inline>
            <wp:extent cx="4267200" cy="768962"/>
            <wp:effectExtent b="0" l="0" r="0" t="0"/>
            <wp:docPr descr="Тут я создал шаблоны" title="fig:" id="27" name="Picture"/>
            <a:graphic>
              <a:graphicData uri="http://schemas.openxmlformats.org/drawingml/2006/picture">
                <pic:pic>
                  <pic:nvPicPr>
                    <pic:cNvPr descr="image/L03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6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создал шаблоны</w:t>
      </w:r>
    </w:p>
    <w:p>
      <w:pPr>
        <w:pStyle w:val="CaptionedFigure"/>
      </w:pPr>
      <w:r>
        <w:drawing>
          <wp:inline>
            <wp:extent cx="3733800" cy="3183116"/>
            <wp:effectExtent b="0" l="0" r="0" t="0"/>
            <wp:docPr descr="Тут я творю чудеса" title="fig:" id="30" name="Picture"/>
            <a:graphic>
              <a:graphicData uri="http://schemas.openxmlformats.org/drawingml/2006/picture">
                <pic:pic>
                  <pic:nvPicPr>
                    <pic:cNvPr descr="image/L03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ут я творю чудес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ои навыки работы с операционной системой Linux и различными её системами [компонентами] несомненно улучшились по сравнению с моими навыками до работы, также у меня открылось всевидящее око созерцания в середине лба: я стал остро чувствовать перемены окружающего мира не только в его физической составляющей, но и духовной - день ото дня я становлюсь всё ближе к своей просветлённой форме брахмана. А ещё я внёс свою скромную лепту в развитие компьютерных технологий, написав эту, несомненно уникальную и абсолютно недооценённую работу. Кроме того прошу Вас (дорогой читатель) обратить внимание на изящный и не обременяющий слог моего большого и богатого вывода, я определённо достоин премии по литературе за эту работу.</w:t>
      </w:r>
      <w:r>
        <w:t xml:space="preserve"> </w:t>
      </w:r>
      <w:r>
        <w:t xml:space="preserve">P.S. было бы просто превосходно, если бы Вы расщедрились и дали бы мне много-много балов за мои хоть и не своевременные, но всё же старания. Главное ведь знания!!!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Емельянов Антон (НПМбв-01-21)</dc:creator>
  <dc:language>ru-RU</dc:language>
  <cp:keywords/>
  <dcterms:created xsi:type="dcterms:W3CDTF">2023-11-16T17:11:04Z</dcterms:created>
  <dcterms:modified xsi:type="dcterms:W3CDTF">2023-11-16T1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рутейший вариант, абсолютно исчерпывающий, 6/6 баллов, дальше можно не проверять, главное не забудьте проставить баллы, пожалуйста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